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7221"/>
      </w:tblGrid>
      <w:tr w:rsidR="00417091" w:rsidRPr="003E7E99" w14:paraId="22014298" w14:textId="77777777" w:rsidTr="003156AA">
        <w:trPr>
          <w:trHeight w:val="1151"/>
        </w:trPr>
        <w:tc>
          <w:tcPr>
            <w:tcW w:w="3235" w:type="dxa"/>
            <w:vMerge w:val="restart"/>
            <w:vAlign w:val="center"/>
          </w:tcPr>
          <w:p w14:paraId="35821EAB" w14:textId="2BBC937D" w:rsidR="00417091" w:rsidRPr="003E7E99" w:rsidRDefault="00417091" w:rsidP="009D03B3">
            <w:pPr>
              <w:rPr>
                <w:rFonts w:cstheme="minorHAnsi"/>
              </w:rPr>
            </w:pPr>
            <w:r w:rsidRPr="003E7E99">
              <w:rPr>
                <w:rFonts w:cstheme="minorHAnsi"/>
                <w:noProof/>
              </w:rPr>
              <w:drawing>
                <wp:inline distT="0" distB="0" distL="0" distR="0" wp14:anchorId="4B8F4B51" wp14:editId="1E68079A">
                  <wp:extent cx="1468878" cy="1367481"/>
                  <wp:effectExtent l="0" t="0" r="0" b="4445"/>
                  <wp:docPr id="5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64FDC3-B1ED-4923-A17B-324CD75EF3A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D064FDC3-B1ED-4923-A17B-324CD75EF3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120" cy="1382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1" w:type="dxa"/>
            <w:vAlign w:val="center"/>
          </w:tcPr>
          <w:p w14:paraId="5BDF565E" w14:textId="4D93EB6B" w:rsidR="00417091" w:rsidRPr="003E7E99" w:rsidRDefault="003E7E99" w:rsidP="00417091">
            <w:pPr>
              <w:jc w:val="center"/>
              <w:rPr>
                <w:rFonts w:cstheme="minorHAnsi"/>
              </w:rPr>
            </w:pPr>
            <w:r w:rsidRPr="003E7E99">
              <w:rPr>
                <w:color w:val="000000"/>
                <w:sz w:val="36"/>
                <w:szCs w:val="36"/>
              </w:rPr>
              <w:t>FRISÖRENS NAMN</w:t>
            </w:r>
          </w:p>
        </w:tc>
      </w:tr>
      <w:tr w:rsidR="00417091" w:rsidRPr="00703434" w14:paraId="1E34515C" w14:textId="77777777" w:rsidTr="003156AA">
        <w:trPr>
          <w:trHeight w:val="638"/>
        </w:trPr>
        <w:tc>
          <w:tcPr>
            <w:tcW w:w="3235" w:type="dxa"/>
            <w:vMerge/>
          </w:tcPr>
          <w:p w14:paraId="78A9EF90" w14:textId="77777777" w:rsidR="00417091" w:rsidRPr="003E7E99" w:rsidRDefault="00417091" w:rsidP="009D03B3">
            <w:pPr>
              <w:rPr>
                <w:rFonts w:cstheme="minorHAnsi"/>
                <w:noProof/>
              </w:rPr>
            </w:pPr>
          </w:p>
        </w:tc>
        <w:tc>
          <w:tcPr>
            <w:tcW w:w="7221" w:type="dxa"/>
            <w:shd w:val="clear" w:color="auto" w:fill="FF0000"/>
            <w:vAlign w:val="center"/>
          </w:tcPr>
          <w:p w14:paraId="2A5872AE" w14:textId="4AACC801" w:rsidR="00417091" w:rsidRPr="005234C5" w:rsidRDefault="003E7E99" w:rsidP="00417091">
            <w:pPr>
              <w:jc w:val="center"/>
              <w:rPr>
                <w:rFonts w:cstheme="minorHAnsi"/>
                <w:lang w:val="fr-FR"/>
              </w:rPr>
            </w:pPr>
            <w:r w:rsidRPr="003E7E99">
              <w:rPr>
                <w:b/>
                <w:color w:val="FFFFFF"/>
                <w:sz w:val="56"/>
                <w:szCs w:val="56"/>
              </w:rPr>
              <w:t>KOSTNADEN FÖR EN HÅRKLIPPNING</w:t>
            </w:r>
          </w:p>
        </w:tc>
      </w:tr>
    </w:tbl>
    <w:p w14:paraId="7AD1AEE9" w14:textId="77777777" w:rsidR="00417091" w:rsidRPr="005234C5" w:rsidRDefault="00417091" w:rsidP="009D03B3">
      <w:pPr>
        <w:spacing w:after="0"/>
        <w:rPr>
          <w:rFonts w:cstheme="minorHAnsi"/>
          <w:lang w:val="fr-FR"/>
        </w:rPr>
      </w:pPr>
    </w:p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068"/>
        <w:gridCol w:w="1069"/>
        <w:gridCol w:w="1069"/>
        <w:gridCol w:w="1829"/>
        <w:gridCol w:w="360"/>
        <w:gridCol w:w="1018"/>
        <w:gridCol w:w="1069"/>
        <w:gridCol w:w="1069"/>
        <w:gridCol w:w="1889"/>
      </w:tblGrid>
      <w:tr w:rsidR="00417091" w:rsidRPr="003E7E99" w14:paraId="3DE027A3" w14:textId="77777777" w:rsidTr="00417091">
        <w:trPr>
          <w:trHeight w:val="144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08B4DEE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</w:rPr>
              <w:t xml:space="preserve">$ 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3B397941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  <w:r w:rsidRPr="003E7E99">
              <w:rPr>
                <w:b/>
                <w:color w:val="FF0000"/>
              </w:rPr>
              <w:t>LYXIG FRISYR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6ED8BA1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0212713D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</w:rPr>
              <w:t xml:space="preserve">$ 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188EEB2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SIGNATUR HAIRC UT</w:t>
            </w:r>
          </w:p>
        </w:tc>
      </w:tr>
      <w:tr w:rsidR="00417091" w:rsidRPr="00703434" w14:paraId="37AD3C5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B5D7B5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C51C4B9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Precisionsfrisyr- Nackrakning med varmt lödder- Splash tower- </w:t>
            </w:r>
            <w:proofErr w:type="spellStart"/>
            <w:r w:rsidRPr="003E7E99">
              <w:rPr>
                <w:color w:val="000000"/>
              </w:rPr>
              <w:t>Schampo</w:t>
            </w:r>
            <w:proofErr w:type="spellEnd"/>
            <w:r w:rsidRPr="003E7E99">
              <w:rPr>
                <w:color w:val="000000"/>
              </w:rPr>
              <w:t xml:space="preserve">- </w:t>
            </w:r>
            <w:proofErr w:type="spellStart"/>
            <w:r w:rsidRPr="003E7E99">
              <w:rPr>
                <w:color w:val="000000"/>
              </w:rPr>
              <w:t>Axelmassage</w:t>
            </w:r>
            <w:proofErr w:type="spellEnd"/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7F4BA4F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629C3F0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1F2A5FE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</w:t>
            </w:r>
            <w:proofErr w:type="spellStart"/>
            <w:r w:rsidRPr="003E7E99">
              <w:rPr>
                <w:color w:val="000000"/>
              </w:rPr>
              <w:t>en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precisionsfrisyr</w:t>
            </w:r>
            <w:proofErr w:type="spellEnd"/>
            <w:r w:rsidRPr="003E7E99">
              <w:rPr>
                <w:color w:val="000000"/>
              </w:rPr>
              <w:t xml:space="preserve"> - </w:t>
            </w:r>
            <w:proofErr w:type="spellStart"/>
            <w:r w:rsidRPr="003E7E99">
              <w:rPr>
                <w:color w:val="000000"/>
              </w:rPr>
              <w:t>en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  <w:r w:rsidRPr="003E7E99">
              <w:rPr>
                <w:color w:val="000000"/>
              </w:rPr>
              <w:t xml:space="preserve"> med varmt lödder i nacken - en skvätt cologne efter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  <w:r w:rsidRPr="003E7E99">
              <w:rPr>
                <w:color w:val="000000"/>
              </w:rPr>
              <w:t xml:space="preserve"> - </w:t>
            </w:r>
            <w:proofErr w:type="spellStart"/>
            <w:r w:rsidRPr="003E7E99">
              <w:rPr>
                <w:color w:val="000000"/>
              </w:rPr>
              <w:t>en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ånghandduk</w:t>
            </w:r>
            <w:proofErr w:type="spellEnd"/>
          </w:p>
        </w:tc>
      </w:tr>
      <w:tr w:rsidR="00417091" w:rsidRPr="00703434" w14:paraId="2960DCB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BF19EC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F649D0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1E89E28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408607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069795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18FD942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40037B8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7663C2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81E6162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08AD5CD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938F43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6C3A73DB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32A9D8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4E9FE5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FCF0F38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587B95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2DE7BA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16668A51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7B8F9F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441925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298DE30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D90C090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538281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00B90874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218BA8BA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5D4B98C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CDED865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1C207ECC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5AD255D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E7F1EAC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DC8AE08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6C96B5B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828650A" w14:textId="77777777" w:rsidR="00417091" w:rsidRPr="00E2741B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49E42F03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42601CB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</w:rPr>
              <w:t xml:space="preserve">$ 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11F9687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  <w:r w:rsidRPr="003E7E99">
              <w:rPr>
                <w:b/>
                <w:color w:val="FF0000"/>
              </w:rPr>
              <w:t>LYXIG VARMRAKNING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3DE5AFD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74555A40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</w:rPr>
              <w:t xml:space="preserve">$ 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0974336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SIGNATUR HAIRC UT</w:t>
            </w:r>
          </w:p>
        </w:tc>
      </w:tr>
      <w:tr w:rsidR="00417091" w:rsidRPr="00703434" w14:paraId="703BB24C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1EC5BF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390A5FC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En djup, nära rakning- Ångade handdukar och varmt lödder- En touch av </w:t>
            </w:r>
            <w:proofErr w:type="spellStart"/>
            <w:r w:rsidRPr="003E7E99">
              <w:rPr>
                <w:color w:val="000000"/>
              </w:rPr>
              <w:t>parfym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efter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  <w:r w:rsidRPr="003E7E99">
              <w:rPr>
                <w:color w:val="000000"/>
              </w:rPr>
              <w:t xml:space="preserve">- </w:t>
            </w:r>
            <w:proofErr w:type="spellStart"/>
            <w:r w:rsidRPr="003E7E99">
              <w:rPr>
                <w:color w:val="000000"/>
              </w:rPr>
              <w:t>Ansiktsmassage</w:t>
            </w:r>
            <w:proofErr w:type="spellEnd"/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F3CA88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51A708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25ACB7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En bra </w:t>
            </w:r>
            <w:proofErr w:type="spellStart"/>
            <w:r w:rsidRPr="003E7E99">
              <w:rPr>
                <w:color w:val="000000"/>
              </w:rPr>
              <w:t>nära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  <w:r w:rsidRPr="003E7E99">
              <w:rPr>
                <w:color w:val="000000"/>
              </w:rPr>
              <w:t xml:space="preserve"> - </w:t>
            </w:r>
            <w:proofErr w:type="spellStart"/>
            <w:r w:rsidRPr="003E7E99">
              <w:rPr>
                <w:color w:val="000000"/>
              </w:rPr>
              <w:t>Ångade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handdukar</w:t>
            </w:r>
            <w:proofErr w:type="spellEnd"/>
            <w:r w:rsidRPr="003E7E99">
              <w:rPr>
                <w:color w:val="000000"/>
              </w:rPr>
              <w:t xml:space="preserve"> och varmt lödder - En </w:t>
            </w:r>
            <w:proofErr w:type="spellStart"/>
            <w:r w:rsidRPr="003E7E99">
              <w:rPr>
                <w:color w:val="000000"/>
              </w:rPr>
              <w:t>skvätt</w:t>
            </w:r>
            <w:proofErr w:type="spellEnd"/>
            <w:r w:rsidRPr="003E7E99">
              <w:rPr>
                <w:color w:val="000000"/>
              </w:rPr>
              <w:t xml:space="preserve"> cologne </w:t>
            </w:r>
            <w:proofErr w:type="spellStart"/>
            <w:r w:rsidRPr="003E7E99">
              <w:rPr>
                <w:color w:val="000000"/>
              </w:rPr>
              <w:t>efter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</w:p>
        </w:tc>
      </w:tr>
      <w:tr w:rsidR="00417091" w:rsidRPr="00703434" w14:paraId="62E48295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33FE4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EAFC81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89BADF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76E8D0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7249E9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04B527D6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37280C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AC2DBF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07D3079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DB9966F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3CCD932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570272A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4C5F9F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A13153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92146A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C9F670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41526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5FA1689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3F691CC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543FA00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BDAC95C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36BB5E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62E0C79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28B176B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E35E1E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4279F6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F1BE9E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CE8D31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AF76F4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4174C0BF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71343F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922453F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2C773C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4F40EDFB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3B24AAD1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 xml:space="preserve">$2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8B9E753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  <w:r w:rsidRPr="003E7E99">
              <w:rPr>
                <w:b/>
                <w:color w:val="FF0000"/>
              </w:rPr>
              <w:t>LYXIG SKÄGGTRIMNING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EEC14FF" w14:textId="77777777" w:rsidR="00417091" w:rsidRPr="005234C5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  <w:lang w:val="fr-FR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21EE5D2B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 xml:space="preserve">$ 1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50790EF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SIGNATUR SKÄGGTRIM</w:t>
            </w:r>
          </w:p>
        </w:tc>
      </w:tr>
      <w:tr w:rsidR="00417091" w:rsidRPr="003E7E99" w14:paraId="6743D7D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8F6898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505F31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Skäggtrimning följt av ångade handdukar och varmt skum - en </w:t>
            </w:r>
            <w:proofErr w:type="spellStart"/>
            <w:r w:rsidRPr="003E7E99">
              <w:rPr>
                <w:color w:val="000000"/>
              </w:rPr>
              <w:t>skvätt</w:t>
            </w:r>
            <w:proofErr w:type="spellEnd"/>
            <w:r w:rsidRPr="003E7E99">
              <w:rPr>
                <w:color w:val="000000"/>
              </w:rPr>
              <w:t xml:space="preserve"> cologne </w:t>
            </w:r>
            <w:proofErr w:type="spellStart"/>
            <w:r w:rsidRPr="003E7E99">
              <w:rPr>
                <w:color w:val="000000"/>
              </w:rPr>
              <w:t>efter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rakning</w:t>
            </w:r>
            <w:proofErr w:type="spellEnd"/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04C131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857A3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78AEDC3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</w:t>
            </w:r>
            <w:proofErr w:type="spellStart"/>
            <w:r w:rsidRPr="003E7E99">
              <w:rPr>
                <w:color w:val="000000"/>
              </w:rPr>
              <w:t>Endast</w:t>
            </w:r>
            <w:proofErr w:type="spellEnd"/>
            <w:r w:rsidRPr="003E7E99">
              <w:rPr>
                <w:color w:val="000000"/>
              </w:rPr>
              <w:t xml:space="preserve"> torrgräsklippare</w:t>
            </w:r>
          </w:p>
        </w:tc>
      </w:tr>
      <w:tr w:rsidR="00417091" w:rsidRPr="003E7E99" w14:paraId="0E1A157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0BCB49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5267E7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7292EF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FC3B5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47D184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6AC72EB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B58E3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651E42C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4A1D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7F25F6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84283C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4FCB1B3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657AA6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C31D4F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EC3D89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A587F3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015CFA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2E85101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DF207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3EE0E4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EA6ED2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4E584F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2B5C6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4D68AC5A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1C659E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173EB2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7120BA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5A557AC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C54FDB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039616E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FF9189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23265E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627C161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02166DC0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3A8DF6C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 xml:space="preserve">$ 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40900D3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PERMANENT HÅRFÄRGNING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15724A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37254327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 xml:space="preserve">$20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2B8E030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SEMI-PERMANENT HÅRFÄRGNINGSMEDEL</w:t>
            </w:r>
          </w:p>
        </w:tc>
      </w:tr>
      <w:tr w:rsidR="00417091" w:rsidRPr="00703434" w14:paraId="13FCACF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17D023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3C9E86C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Använd en överlägsen hårfärgningsmedel – håller i </w:t>
            </w:r>
            <w:proofErr w:type="spellStart"/>
            <w:r w:rsidRPr="003E7E99">
              <w:rPr>
                <w:color w:val="000000"/>
              </w:rPr>
              <w:t>upp</w:t>
            </w:r>
            <w:proofErr w:type="spellEnd"/>
            <w:r w:rsidRPr="003E7E99">
              <w:rPr>
                <w:color w:val="000000"/>
              </w:rPr>
              <w:t xml:space="preserve"> till 4-6 </w:t>
            </w:r>
            <w:proofErr w:type="spellStart"/>
            <w:r w:rsidRPr="003E7E99">
              <w:rPr>
                <w:color w:val="000000"/>
              </w:rPr>
              <w:t>veckor</w:t>
            </w:r>
            <w:proofErr w:type="spellEnd"/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3E640D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35153A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6202798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 xml:space="preserve">- </w:t>
            </w:r>
            <w:proofErr w:type="spellStart"/>
            <w:r w:rsidRPr="003E7E99">
              <w:rPr>
                <w:color w:val="000000"/>
              </w:rPr>
              <w:t>Använd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en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överlägsen</w:t>
            </w:r>
            <w:proofErr w:type="spellEnd"/>
            <w:r w:rsidRPr="003E7E99">
              <w:rPr>
                <w:color w:val="000000"/>
              </w:rPr>
              <w:t xml:space="preserve"> </w:t>
            </w:r>
            <w:proofErr w:type="spellStart"/>
            <w:r w:rsidRPr="003E7E99">
              <w:rPr>
                <w:color w:val="000000"/>
              </w:rPr>
              <w:t>hårfärgningsmedel</w:t>
            </w:r>
            <w:proofErr w:type="spellEnd"/>
            <w:r w:rsidRPr="003E7E99">
              <w:rPr>
                <w:color w:val="000000"/>
              </w:rPr>
              <w:t xml:space="preserve"> – håller i </w:t>
            </w:r>
            <w:proofErr w:type="spellStart"/>
            <w:r w:rsidRPr="003E7E99">
              <w:rPr>
                <w:color w:val="000000"/>
              </w:rPr>
              <w:t>upp</w:t>
            </w:r>
            <w:proofErr w:type="spellEnd"/>
            <w:r w:rsidRPr="003E7E99">
              <w:rPr>
                <w:color w:val="000000"/>
              </w:rPr>
              <w:t xml:space="preserve"> till 2-4 </w:t>
            </w:r>
            <w:proofErr w:type="spellStart"/>
            <w:r w:rsidRPr="003E7E99">
              <w:rPr>
                <w:color w:val="000000"/>
              </w:rPr>
              <w:t>veckor</w:t>
            </w:r>
            <w:proofErr w:type="spellEnd"/>
          </w:p>
        </w:tc>
      </w:tr>
      <w:tr w:rsidR="00417091" w:rsidRPr="00703434" w14:paraId="066365E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F84AC2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FCCB93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E97E04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7944AF9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F0D257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6E7559F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E492BA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81D871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FD4E8EE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5F8CF4D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535727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542D20C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708E937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BE7BB5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40A188D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25C91F2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57B7A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750A972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624EC14A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25A15A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DF62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DD9C08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5BC54B6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703434" w14:paraId="39B75ED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325535CB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9FD6E03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5A72249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7F24A82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5214A05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9219820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18D5FC90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446DA61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0D34B2AD" w14:textId="77777777" w:rsidR="00417091" w:rsidRPr="00E2741B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387164AC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ABEC063" w14:textId="07549AAF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>$</w:t>
            </w:r>
            <w:r w:rsidR="00E2741B">
              <w:rPr>
                <w:color w:val="000000"/>
                <w:sz w:val="36"/>
                <w:szCs w:val="36"/>
              </w:rPr>
              <w:t xml:space="preserve"> 99</w:t>
            </w:r>
            <w:r w:rsidRPr="003E7E99">
              <w:rPr>
                <w:color w:val="000000"/>
                <w:sz w:val="36"/>
                <w:szCs w:val="36"/>
              </w:rPr>
              <w:t xml:space="preserve">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12E7851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&lt;TJÄNSTENS TITEL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6E95EC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51E5E490" w14:textId="3F01FF93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</w:rPr>
              <w:t>$</w:t>
            </w:r>
            <w:r w:rsidR="00E2741B">
              <w:rPr>
                <w:color w:val="000000"/>
                <w:sz w:val="36"/>
                <w:szCs w:val="36"/>
              </w:rPr>
              <w:t xml:space="preserve"> 23</w:t>
            </w:r>
            <w:r w:rsidRPr="003E7E99">
              <w:rPr>
                <w:color w:val="000000"/>
                <w:sz w:val="36"/>
                <w:szCs w:val="36"/>
              </w:rPr>
              <w:t xml:space="preserve">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7B7E543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color w:val="FF0000"/>
              </w:rPr>
              <w:t>&lt;TJÄNSTENS TITEL&gt;</w:t>
            </w:r>
          </w:p>
        </w:tc>
      </w:tr>
      <w:tr w:rsidR="00417091" w:rsidRPr="003E7E99" w14:paraId="3CFC113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12FF83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58525F1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>&lt;Beskrivning av tjänsten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172B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2ECE3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4E0BE9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</w:rPr>
              <w:t>&lt;Beskrivning av tjänsten&gt;</w:t>
            </w:r>
          </w:p>
        </w:tc>
      </w:tr>
      <w:tr w:rsidR="00417091" w:rsidRPr="003E7E99" w14:paraId="14E953C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D2CBEC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89F855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ACAA15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A9D28F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38ED0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1C77B71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6408C6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558313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364582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B97B0B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6562DAF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283286D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7B8848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CC1740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48D1ED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4E4DFF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B70F9F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5041A450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56CE27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D37E33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1395FB" w14:textId="77777777" w:rsidR="00417091" w:rsidRPr="00703434" w:rsidRDefault="00417091" w:rsidP="00417091">
            <w:pPr>
              <w:spacing w:after="0" w:line="240" w:lineRule="auto"/>
              <w:rPr>
                <w:rFonts w:eastAsia="Times New Roman" w:cstheme="minorHAnsi"/>
                <w:sz w:val="2"/>
                <w:szCs w:val="2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E6DAD7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0A40AD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24C28655" w14:textId="7C964406" w:rsidR="00BB1220" w:rsidRPr="003E7E99" w:rsidRDefault="00BB1220" w:rsidP="009D03B3">
      <w:pPr>
        <w:spacing w:after="0"/>
        <w:rPr>
          <w:rFonts w:cstheme="minorHAnsi"/>
          <w:sz w:val="2"/>
          <w:szCs w:val="2"/>
        </w:rPr>
      </w:pPr>
    </w:p>
    <w:sectPr w:rsidR="00BB1220" w:rsidRPr="003E7E99" w:rsidSect="00EC04D8">
      <w:headerReference w:type="default" r:id="rId8"/>
      <w:pgSz w:w="11906" w:h="16838" w:code="9"/>
      <w:pgMar w:top="567" w:right="720" w:bottom="720" w:left="720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F7193" w14:textId="77777777" w:rsidR="00EC04D8" w:rsidRDefault="00EC04D8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7397C34E" w14:textId="77777777" w:rsidR="00EC04D8" w:rsidRDefault="00EC04D8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A4101" w14:textId="77777777" w:rsidR="00EC04D8" w:rsidRDefault="00EC04D8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3D51B60F" w14:textId="77777777" w:rsidR="00EC04D8" w:rsidRDefault="00EC04D8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1954C313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C00EE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56AA"/>
    <w:rsid w:val="00326E95"/>
    <w:rsid w:val="003369DC"/>
    <w:rsid w:val="00396B47"/>
    <w:rsid w:val="003B4383"/>
    <w:rsid w:val="003E7E99"/>
    <w:rsid w:val="003F5176"/>
    <w:rsid w:val="00417091"/>
    <w:rsid w:val="004624FD"/>
    <w:rsid w:val="00462DDA"/>
    <w:rsid w:val="004A1E89"/>
    <w:rsid w:val="004B6A70"/>
    <w:rsid w:val="004B6B4E"/>
    <w:rsid w:val="004C6CBF"/>
    <w:rsid w:val="004D21B8"/>
    <w:rsid w:val="004D2C4A"/>
    <w:rsid w:val="004E1E50"/>
    <w:rsid w:val="005234C5"/>
    <w:rsid w:val="00590004"/>
    <w:rsid w:val="005D6D20"/>
    <w:rsid w:val="005F0027"/>
    <w:rsid w:val="005F2A8E"/>
    <w:rsid w:val="005F2B1B"/>
    <w:rsid w:val="00614671"/>
    <w:rsid w:val="00620870"/>
    <w:rsid w:val="00681862"/>
    <w:rsid w:val="006B33D7"/>
    <w:rsid w:val="00703434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6599A"/>
    <w:rsid w:val="00873E0C"/>
    <w:rsid w:val="008C6E2C"/>
    <w:rsid w:val="008E1B81"/>
    <w:rsid w:val="00924D6B"/>
    <w:rsid w:val="00926C13"/>
    <w:rsid w:val="00945904"/>
    <w:rsid w:val="00955BCC"/>
    <w:rsid w:val="009563D2"/>
    <w:rsid w:val="00972443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100F"/>
    <w:rsid w:val="00C1590A"/>
    <w:rsid w:val="00C3620D"/>
    <w:rsid w:val="00C81159"/>
    <w:rsid w:val="00C84F0B"/>
    <w:rsid w:val="00CA4DCF"/>
    <w:rsid w:val="00CC29CF"/>
    <w:rsid w:val="00CD667A"/>
    <w:rsid w:val="00CE1356"/>
    <w:rsid w:val="00CE6BCE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2741B"/>
    <w:rsid w:val="00E35451"/>
    <w:rsid w:val="00E976C5"/>
    <w:rsid w:val="00EC04D8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5234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A9649-8824-47C0-834F-37912A017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3-04-16T15:07:00Z</dcterms:created>
  <dcterms:modified xsi:type="dcterms:W3CDTF">2024-01-20T09:48:00Z</dcterms:modified>
  <cp:category/>
</cp:coreProperties>
</file>